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итоги-субботнего-обхода-в-преображенском"/>
    <w:p>
      <w:pPr>
        <w:pStyle w:val="Heading3"/>
      </w:pPr>
      <w:r>
        <w:t xml:space="preserve">Итоги субботнего обхода в Преображенском!</w:t>
      </w:r>
    </w:p>
    <w:p>
      <w:pPr>
        <w:pStyle w:val="FirstParagraph"/>
      </w:pPr>
      <w:r>
        <w:t xml:space="preserve">19.07.2025</w:t>
      </w:r>
    </w:p>
    <w:p>
      <w:pPr>
        <w:pStyle w:val="BodyText"/>
      </w:pPr>
      <w:r>
        <w:t xml:space="preserve">Сегодня исполняющий обязанности главы управы Станислав Музыкантов вместе с общественными советниками, активными жителями и специалистами коммунальных служб провели традиционный обход территории!</w:t>
      </w:r>
      <w:r>
        <w:br/>
      </w:r>
      <w:r>
        <w:br/>
      </w:r>
      <w:r>
        <w:t xml:space="preserve">Что успели обсудить и проверить на месте:</w:t>
      </w:r>
      <w:r>
        <w:br/>
      </w:r>
      <w:r>
        <w:br/>
      </w:r>
      <w:r>
        <w:t xml:space="preserve">- Спил сухой ели по адресу: ул. Халтуринская, д. 7А, корп. 1.</w:t>
      </w:r>
      <w:r>
        <w:br/>
      </w:r>
      <w:r>
        <w:t xml:space="preserve">- Рассмотрим возможность замены асфальта у подъезда по адресу: ул. Халтуринская, д. 14, корп. 1.</w:t>
      </w:r>
      <w:r>
        <w:br/>
      </w:r>
      <w:r>
        <w:t xml:space="preserve">- Окажем содействие в покраске лавочек возле подъезда по адресу: ул. Халтуринская, д. 14, корп. 1.</w:t>
      </w:r>
      <w:r>
        <w:br/>
      </w:r>
      <w:r>
        <w:br/>
      </w:r>
      <w:r>
        <w:t xml:space="preserve">Важно: Все озвученные жителями вопросы и проблемы зафиксированы и взяты на строгий контроль!</w:t>
      </w:r>
      <w:r>
        <w:br/>
      </w:r>
      <w:r>
        <w:br/>
      </w:r>
      <w:r>
        <w:t xml:space="preserve">Огромное спасибо всем жителям, кто вышел сегодня, проявил активность, неравнодушие и включился в конструктивный диалог! Именно ваше участие помогает оперативно решать наболевшие вопросы. Вместе мы делаем Преображенское комфортнее и уютнее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1311310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311310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311310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51:43Z</dcterms:created>
  <dcterms:modified xsi:type="dcterms:W3CDTF">2025-08-05T22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